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New Zealand Wellington. As a dedicated and experienced oceanographer with a profound passion for marine science and environmental conservation, I am eager to contribute my expertise to further the mission of your organization while immersing myself in the unique coastal ecosystems and research opportunities that New Zealand Wellington offers.</w:t>
      </w:r>
    </w:p>
    <w:p>
      <w:pPr>
        <w:pStyle w:val="BodyText"/>
      </w:pPr>
      <w:r>
        <w:t xml:space="preserve">Throughout my career, I have focused on understanding the complex interactions between oceanic systems and global climate patterns. My academic background in Marine Biology from [University Name] and my subsequent work as a research scientist at [Previous Organization/Institution] have equipped me with a robust foundation in oceanographic data analysis, fieldwork, and interdisciplinary collaboration. I have also published several peer-reviewed articles on topics such as ocean acidification, marine biodiversity conservation, and the impact of climate change on coastal communities—areas that align closely with the priorities of New Zealand Wellington’s environmental initiatives.</w:t>
      </w:r>
    </w:p>
    <w:p>
      <w:pPr>
        <w:pStyle w:val="BodyText"/>
      </w:pPr>
      <w:r>
        <w:t xml:space="preserve">What draws me to New Zealand Wellington is its unique position as a hub for marine research and innovation. The region’s proximity to the Southern Ocean, its diverse marine habitats, and its commitment to sustainable practices make it an ideal location for advancing oceanographic studies. I am particularly inspired by the work of organizations such as the National Institute of Water and Atmospheric Research (NIWA) and the University of Otago, which have pioneered research on marine ecosystems and climate resilience. I believe that my skills in remote sensing, underwater robotics, and ecosystem modeling could complement your team’s efforts to address pressing challenges like ocean warming, plastic pollution, and habitat degradation.</w:t>
      </w:r>
    </w:p>
    <w:p>
      <w:pPr>
        <w:pStyle w:val="BodyText"/>
      </w:pPr>
      <w:r>
        <w:t xml:space="preserve">One of my most significant achievements was leading a multi-year project to map deep-sea biodiversity off the coast of [Region/Country], which involved deploying autonomous underwater vehicles (AUVs) and analyzing high-resolution sonar data. This experience not only honed my technical expertise but also reinforced my ability to work in dynamic, team-oriented environments. I am particularly adept at translating complex scientific findings into actionable insights for policymakers and the public—a skill I believe is critical for fostering community engagement and driving meaningful environmental change.</w:t>
      </w:r>
    </w:p>
    <w:p>
      <w:pPr>
        <w:pStyle w:val="BodyText"/>
      </w:pPr>
      <w:r>
        <w:t xml:space="preserve">New Zealand Wellington’s commitment to sustainability and its vibrant scientific community resonate deeply with my professional values. The city’s emphasis on protecting marine life, such as through the establishment of marine reserves like the Cape Sanctuary, reflects a vision that aligns with my own goals as an oceanographer. I am especially interested in contributing to projects that integrate traditional Māori knowledge with modern scientific methodologies, a practice that I have explored during my time working with indigenous communities in [Region/Country]. This approach not only enriches research but also ensures that conservation efforts are culturally inclusive and socially equitable.</w:t>
      </w:r>
    </w:p>
    <w:p>
      <w:pPr>
        <w:pStyle w:val="BodyText"/>
      </w:pPr>
      <w:r>
        <w:t xml:space="preserve">In addition to my technical skills, I bring strong communication and leadership abilities. As a mentor to early-career scientists and a collaborator on international research teams, I have cultivated an ability to bridge gaps between disciplines and stakeholders. I am confident that these qualities will enable me to contribute effectively to your team while fostering a culture of innovation and collaboration.</w:t>
      </w:r>
    </w:p>
    <w:p>
      <w:pPr>
        <w:pStyle w:val="BodyText"/>
      </w:pPr>
      <w:r>
        <w:t xml:space="preserve">My interest in New Zealand Wellington extends beyond professional aspirations. The region’s natural beauty, from its rugged coastlines to its thriving marine life, has always inspired me. I am also eager to engage with the local community through outreach programs that educate the public about ocean health and conservation. By combining my scientific expertise with a commitment to public engagement, I aim to make a lasting impact on both the environment and the people of New Zealand Wellington.</w:t>
      </w:r>
    </w:p>
    <w:p>
      <w:pPr>
        <w:pStyle w:val="BodyText"/>
      </w:pPr>
      <w:r>
        <w:t xml:space="preserve">Thank you for considering my application. I would be honored to bring my passion for oceanography, my technical skills, and my dedication to environmental stewardship to [Organization Name]. I am confident that my background and vision align with your organization’s goals, and I look forward to the opportunity to discuss how I can contribute to your mission of protecting and understanding our ocean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New Zealand Wellington</dc:title>
  <dc:creator/>
  <cp:keywords/>
  <dcterms:created xsi:type="dcterms:W3CDTF">2026-07-24T11:37:21Z</dcterms:created>
  <dcterms:modified xsi:type="dcterms:W3CDTF">2026-07-24T11:37:21Z</dcterms:modified>
</cp:coreProperties>
</file>

<file path=docProps/custom.xml><?xml version="1.0" encoding="utf-8"?>
<Properties xmlns="http://schemas.openxmlformats.org/officeDocument/2006/custom-properties" xmlns:vt="http://schemas.openxmlformats.org/officeDocument/2006/docPropsVTypes"/>
</file>